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04F0B" w:rsidRPr="000172FE" w:rsidRDefault="00304F0B" w:rsidP="00EA30B0">
      <w:pPr>
        <w:pStyle w:val="Title"/>
        <w:rPr>
          <w:rFonts w:ascii="Helvetica" w:hAnsi="Helvetica"/>
          <w:b/>
        </w:rPr>
      </w:pPr>
      <w:r w:rsidRPr="000172FE">
        <w:rPr>
          <w:rFonts w:ascii="Helvetica" w:hAnsi="Helvetica"/>
          <w:b/>
        </w:rPr>
        <w:t>Soham Ashodiya</w:t>
      </w:r>
    </w:p>
    <w:p w:rsidR="00F342C4" w:rsidRDefault="00C024F3" w:rsidP="001D6C5F">
      <w:pPr>
        <w:spacing w:after="0" w:line="240" w:lineRule="auto"/>
        <w:rPr>
          <w:rStyle w:val="Hyperlink"/>
        </w:rPr>
      </w:pPr>
      <w:hyperlink r:id="rId8" w:history="1">
        <w:r w:rsidR="00F342C4" w:rsidRPr="00994A62">
          <w:rPr>
            <w:rStyle w:val="Hyperlink"/>
          </w:rPr>
          <w:t>sohamashodiya@gmail.com</w:t>
        </w:r>
      </w:hyperlink>
    </w:p>
    <w:p w:rsidR="00376420" w:rsidRDefault="00C024F3" w:rsidP="001D6C5F">
      <w:pPr>
        <w:spacing w:after="0" w:line="240" w:lineRule="auto"/>
      </w:pPr>
      <w:hyperlink r:id="rId9" w:history="1">
        <w:r w:rsidR="00376420" w:rsidRPr="00CC6E9E">
          <w:rPr>
            <w:rStyle w:val="Hyperlink"/>
          </w:rPr>
          <w:t>https://www.linkedin.com/in/sohamashodiya</w:t>
        </w:r>
      </w:hyperlink>
    </w:p>
    <w:p w:rsidR="00DB08C3" w:rsidRDefault="00C024F3" w:rsidP="001D6C5F">
      <w:pPr>
        <w:spacing w:after="0" w:line="240" w:lineRule="auto"/>
      </w:pPr>
      <w:hyperlink r:id="rId10" w:history="1">
        <w:r w:rsidR="00376420" w:rsidRPr="008A0E7C">
          <w:rPr>
            <w:rStyle w:val="Hyperlink"/>
          </w:rPr>
          <w:t>soham</w:t>
        </w:r>
        <w:r w:rsidR="00476547" w:rsidRPr="008A0E7C">
          <w:rPr>
            <w:rStyle w:val="Hyperlink"/>
          </w:rPr>
          <w:t>1.github.io</w:t>
        </w:r>
      </w:hyperlink>
    </w:p>
    <w:p w:rsidR="008A0E7C" w:rsidRDefault="00C024F3" w:rsidP="001D6C5F">
      <w:pPr>
        <w:spacing w:after="0" w:line="240" w:lineRule="auto"/>
        <w:rPr>
          <w:rStyle w:val="Hyperlink"/>
          <w:lang w:val="es-MX"/>
        </w:rPr>
      </w:pPr>
      <w:hyperlink r:id="rId11" w:history="1">
        <w:r w:rsidR="008A0E7C" w:rsidRPr="008A0E7C">
          <w:rPr>
            <w:rStyle w:val="Hyperlink"/>
            <w:lang w:val="es-MX"/>
          </w:rPr>
          <w:t>https://github.com/soham1</w:t>
        </w:r>
      </w:hyperlink>
    </w:p>
    <w:p w:rsidR="003B7831" w:rsidRPr="008A0E7C" w:rsidRDefault="00C024F3" w:rsidP="001D6C5F">
      <w:pPr>
        <w:spacing w:after="0" w:line="240" w:lineRule="auto"/>
        <w:rPr>
          <w:lang w:val="es-MX"/>
        </w:rPr>
      </w:pPr>
      <w:hyperlink r:id="rId12" w:history="1">
        <w:r w:rsidR="003B7831" w:rsidRPr="003B7831">
          <w:rPr>
            <w:rStyle w:val="Hyperlink"/>
            <w:lang w:val="es-MX"/>
          </w:rPr>
          <w:t>https://sohamashodiya.wordpress.com/</w:t>
        </w:r>
      </w:hyperlink>
    </w:p>
    <w:p w:rsidR="00F342C4" w:rsidRPr="00651300" w:rsidRDefault="00F342C4" w:rsidP="001D6C5F">
      <w:pPr>
        <w:spacing w:after="0" w:line="240" w:lineRule="auto"/>
      </w:pPr>
      <w:r w:rsidRPr="00651300">
        <w:t>Fremont, CA</w:t>
      </w:r>
    </w:p>
    <w:p w:rsidR="00F342C4" w:rsidRPr="00D236DF" w:rsidRDefault="00F342C4" w:rsidP="001D6C5F">
      <w:pPr>
        <w:spacing w:after="0" w:line="240" w:lineRule="auto"/>
      </w:pPr>
      <w:r w:rsidRPr="00D236DF">
        <w:t>(510) 471-7132</w:t>
      </w:r>
    </w:p>
    <w:p w:rsidR="00304F0B" w:rsidRDefault="00304F0B" w:rsidP="00806256">
      <w:pPr>
        <w:pStyle w:val="SectionHeaders"/>
      </w:pPr>
      <w:r>
        <w:t>Objective</w:t>
      </w:r>
    </w:p>
    <w:p w:rsidR="00304F0B" w:rsidRDefault="00304F0B" w:rsidP="00304F0B">
      <w:r>
        <w:t xml:space="preserve">Gain </w:t>
      </w:r>
      <w:r w:rsidR="00F833F9">
        <w:t>software development</w:t>
      </w:r>
      <w:r w:rsidR="00E33D9A">
        <w:t xml:space="preserve"> </w:t>
      </w:r>
      <w:r>
        <w:t xml:space="preserve">related work experience to </w:t>
      </w:r>
      <w:r w:rsidR="00433955">
        <w:t>prepare for a professional career.</w:t>
      </w:r>
      <w:r w:rsidR="00373ABB">
        <w:t xml:space="preserve"> </w:t>
      </w:r>
    </w:p>
    <w:p w:rsidR="00C5710D" w:rsidRDefault="00C5710D" w:rsidP="00806256">
      <w:pPr>
        <w:pStyle w:val="SectionHeaders"/>
      </w:pPr>
      <w:r>
        <w:t>Computer Science Education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C5710D" w:rsidTr="00D84F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C5710D" w:rsidRDefault="00C5710D" w:rsidP="00D84FA0">
            <w:r>
              <w:t>Front End Developer Certificate</w:t>
            </w:r>
          </w:p>
        </w:tc>
        <w:tc>
          <w:tcPr>
            <w:tcW w:w="4675" w:type="dxa"/>
          </w:tcPr>
          <w:p w:rsidR="00C5710D" w:rsidRPr="00FD043B" w:rsidRDefault="00C5710D" w:rsidP="00D84FA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FD043B">
              <w:rPr>
                <w:b w:val="0"/>
              </w:rPr>
              <w:t>Free Code Camp</w:t>
            </w:r>
          </w:p>
        </w:tc>
      </w:tr>
      <w:tr w:rsidR="00C5710D" w:rsidTr="00D84F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C5710D" w:rsidRDefault="00C5710D" w:rsidP="00D84FA0">
            <w:r>
              <w:t>Back End Developer Certificate</w:t>
            </w:r>
          </w:p>
        </w:tc>
        <w:tc>
          <w:tcPr>
            <w:tcW w:w="4675" w:type="dxa"/>
          </w:tcPr>
          <w:p w:rsidR="00C5710D" w:rsidRDefault="00C5710D" w:rsidP="00D84F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ree Code Camp</w:t>
            </w:r>
          </w:p>
        </w:tc>
      </w:tr>
      <w:tr w:rsidR="00C5710D" w:rsidTr="00D84F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C5710D" w:rsidRDefault="00C5710D" w:rsidP="00D84FA0">
            <w:r>
              <w:t>Preparing for the AP Computer Science A Exam</w:t>
            </w:r>
          </w:p>
        </w:tc>
        <w:tc>
          <w:tcPr>
            <w:tcW w:w="4675" w:type="dxa"/>
          </w:tcPr>
          <w:p w:rsidR="00C5710D" w:rsidRDefault="00C5710D" w:rsidP="00D84F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oper Union - Edx</w:t>
            </w:r>
          </w:p>
        </w:tc>
      </w:tr>
      <w:tr w:rsidR="00C5710D" w:rsidTr="00D84F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C5710D" w:rsidRDefault="00C5710D" w:rsidP="00D84FA0">
            <w:r w:rsidRPr="00193994">
              <w:t>Intro to JS: Drawing &amp; Animation</w:t>
            </w:r>
          </w:p>
        </w:tc>
        <w:tc>
          <w:tcPr>
            <w:tcW w:w="4675" w:type="dxa"/>
          </w:tcPr>
          <w:p w:rsidR="00C5710D" w:rsidRDefault="00C5710D" w:rsidP="00D84F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han Academy</w:t>
            </w:r>
          </w:p>
        </w:tc>
      </w:tr>
      <w:tr w:rsidR="00C5710D" w:rsidTr="00D84F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C5710D" w:rsidRPr="00193994" w:rsidRDefault="00C5710D" w:rsidP="00D84FA0">
            <w:r w:rsidRPr="006B3919">
              <w:t>Java Fundamentals: The Java Language</w:t>
            </w:r>
          </w:p>
        </w:tc>
        <w:tc>
          <w:tcPr>
            <w:tcW w:w="4675" w:type="dxa"/>
          </w:tcPr>
          <w:p w:rsidR="00C5710D" w:rsidRDefault="00C5710D" w:rsidP="00D84F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uralsight</w:t>
            </w:r>
          </w:p>
        </w:tc>
      </w:tr>
      <w:tr w:rsidR="00C5710D" w:rsidTr="00D84F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C5710D" w:rsidRPr="006B3919" w:rsidRDefault="00C5710D" w:rsidP="00D84FA0">
            <w:r w:rsidRPr="00B2784E">
              <w:t>SQL Server 2012 Querying</w:t>
            </w:r>
          </w:p>
        </w:tc>
        <w:tc>
          <w:tcPr>
            <w:tcW w:w="4675" w:type="dxa"/>
          </w:tcPr>
          <w:p w:rsidR="00C5710D" w:rsidRDefault="00C5710D" w:rsidP="00D84F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luralsight</w:t>
            </w:r>
          </w:p>
        </w:tc>
      </w:tr>
      <w:tr w:rsidR="00C5710D" w:rsidTr="00D84F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C5710D" w:rsidRPr="00B2784E" w:rsidRDefault="00C5710D" w:rsidP="00D84FA0">
            <w:r w:rsidRPr="003E0ED9">
              <w:t>Introduction to Computer Science</w:t>
            </w:r>
            <w:r>
              <w:t xml:space="preserve"> – CS50x</w:t>
            </w:r>
          </w:p>
        </w:tc>
        <w:tc>
          <w:tcPr>
            <w:tcW w:w="4675" w:type="dxa"/>
          </w:tcPr>
          <w:p w:rsidR="00C5710D" w:rsidRDefault="00C5710D" w:rsidP="00D84F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arvard University – Edx</w:t>
            </w:r>
          </w:p>
        </w:tc>
      </w:tr>
      <w:tr w:rsidR="00C5710D" w:rsidTr="00D84F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C5710D" w:rsidRPr="003E0ED9" w:rsidRDefault="00C5710D" w:rsidP="00D84FA0">
            <w:r>
              <w:t>JavaScript Fundamentals</w:t>
            </w:r>
          </w:p>
        </w:tc>
        <w:tc>
          <w:tcPr>
            <w:tcW w:w="4675" w:type="dxa"/>
          </w:tcPr>
          <w:p w:rsidR="00C5710D" w:rsidRDefault="00C5710D" w:rsidP="00D84F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ynda</w:t>
            </w:r>
          </w:p>
        </w:tc>
      </w:tr>
      <w:tr w:rsidR="00C5710D" w:rsidTr="00D84F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C5710D" w:rsidRDefault="00C5710D" w:rsidP="00D84FA0">
            <w:r>
              <w:t>Bootstrap 3</w:t>
            </w:r>
          </w:p>
        </w:tc>
        <w:tc>
          <w:tcPr>
            <w:tcW w:w="4675" w:type="dxa"/>
          </w:tcPr>
          <w:p w:rsidR="00EF6461" w:rsidRDefault="00C5710D" w:rsidP="00D84F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uralsight</w:t>
            </w:r>
          </w:p>
        </w:tc>
      </w:tr>
      <w:tr w:rsidR="00EF6461" w:rsidTr="00D84F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EF6461" w:rsidRDefault="00EF6461" w:rsidP="00EF6461">
            <w:r>
              <w:t xml:space="preserve">Oracle Certified Associate, </w:t>
            </w:r>
            <w:r w:rsidRPr="00EF6461">
              <w:t>Java SE 8 Programme</w:t>
            </w:r>
            <w:r>
              <w:t>r</w:t>
            </w:r>
          </w:p>
        </w:tc>
        <w:tc>
          <w:tcPr>
            <w:tcW w:w="4675" w:type="dxa"/>
          </w:tcPr>
          <w:p w:rsidR="00EF6461" w:rsidRDefault="00EF6461" w:rsidP="00EF64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racle</w:t>
            </w:r>
          </w:p>
        </w:tc>
      </w:tr>
      <w:tr w:rsidR="003C2F77" w:rsidTr="00D84F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3C2F77" w:rsidRDefault="003C2F77" w:rsidP="00EF6461">
            <w:r>
              <w:t>Scrum Fundamentals Certified</w:t>
            </w:r>
          </w:p>
        </w:tc>
        <w:tc>
          <w:tcPr>
            <w:tcW w:w="4675" w:type="dxa"/>
          </w:tcPr>
          <w:p w:rsidR="000E0F1F" w:rsidRDefault="003C2F77" w:rsidP="00EF64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CRUMStudy</w:t>
            </w:r>
          </w:p>
        </w:tc>
      </w:tr>
      <w:tr w:rsidR="000E0F1F" w:rsidTr="00D84F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0E0F1F" w:rsidRDefault="000E0F1F" w:rsidP="00EF6461">
            <w:r>
              <w:t>Scrum Developer Certified</w:t>
            </w:r>
          </w:p>
        </w:tc>
        <w:tc>
          <w:tcPr>
            <w:tcW w:w="4675" w:type="dxa"/>
          </w:tcPr>
          <w:p w:rsidR="000E0F1F" w:rsidRDefault="000E0F1F" w:rsidP="00EF64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CRUMStudy</w:t>
            </w:r>
          </w:p>
        </w:tc>
      </w:tr>
      <w:tr w:rsidR="00EF6461" w:rsidTr="00D84F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EF6461" w:rsidRDefault="00EF6461" w:rsidP="00EF6461">
            <w:r w:rsidRPr="00EF6461">
              <w:t>Oracle Database SQL Certified Associate</w:t>
            </w:r>
          </w:p>
        </w:tc>
        <w:tc>
          <w:tcPr>
            <w:tcW w:w="4675" w:type="dxa"/>
          </w:tcPr>
          <w:p w:rsidR="00483B35" w:rsidRDefault="00EF6461" w:rsidP="00EF64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racle</w:t>
            </w:r>
          </w:p>
        </w:tc>
      </w:tr>
      <w:tr w:rsidR="00483B35" w:rsidTr="00D84F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483B35" w:rsidRPr="00EF6461" w:rsidRDefault="00483B35" w:rsidP="00EF6461">
            <w:r>
              <w:t>Python Certification</w:t>
            </w:r>
          </w:p>
        </w:tc>
        <w:tc>
          <w:tcPr>
            <w:tcW w:w="4675" w:type="dxa"/>
          </w:tcPr>
          <w:p w:rsidR="00483B35" w:rsidRDefault="00483B35" w:rsidP="00EF64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ellipaat</w:t>
            </w:r>
          </w:p>
        </w:tc>
      </w:tr>
      <w:tr w:rsidR="003863DC" w:rsidTr="00D84F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3863DC" w:rsidRDefault="003863DC" w:rsidP="00EF6461">
            <w:r>
              <w:t>Making a Spring Boot Application</w:t>
            </w:r>
          </w:p>
        </w:tc>
        <w:tc>
          <w:tcPr>
            <w:tcW w:w="4675" w:type="dxa"/>
          </w:tcPr>
          <w:p w:rsidR="003863DC" w:rsidRDefault="003863DC" w:rsidP="00EF64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uralsight</w:t>
            </w:r>
          </w:p>
        </w:tc>
      </w:tr>
    </w:tbl>
    <w:p w:rsidR="00F42FC3" w:rsidRDefault="00F42FC3" w:rsidP="00806256">
      <w:pPr>
        <w:pStyle w:val="SectionHeaders"/>
      </w:pPr>
      <w:r>
        <w:t>Achievements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42FC3" w:rsidTr="00D84F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F42FC3" w:rsidRDefault="00F42FC3" w:rsidP="00D84FA0">
            <w:r>
              <w:t>Passing Entrance Exam</w:t>
            </w:r>
          </w:p>
        </w:tc>
        <w:tc>
          <w:tcPr>
            <w:tcW w:w="4675" w:type="dxa"/>
          </w:tcPr>
          <w:p w:rsidR="00F42FC3" w:rsidRPr="001163EE" w:rsidRDefault="00F42FC3" w:rsidP="00D84FA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1163EE">
              <w:rPr>
                <w:b w:val="0"/>
              </w:rPr>
              <w:t>Holberton Software Engineering School of San Francisco</w:t>
            </w:r>
          </w:p>
        </w:tc>
      </w:tr>
      <w:tr w:rsidR="00F42FC3" w:rsidTr="00D84F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F42FC3" w:rsidRDefault="00F42FC3" w:rsidP="00D84FA0">
            <w:r>
              <w:t>Winning Two Prizes (1</w:t>
            </w:r>
            <w:r w:rsidRPr="0086665C">
              <w:rPr>
                <w:vertAlign w:val="superscript"/>
              </w:rPr>
              <w:t>st</w:t>
            </w:r>
            <w:r>
              <w:t xml:space="preserve"> Prize and Honorable Mention)</w:t>
            </w:r>
          </w:p>
        </w:tc>
        <w:tc>
          <w:tcPr>
            <w:tcW w:w="4675" w:type="dxa"/>
          </w:tcPr>
          <w:p w:rsidR="00F42FC3" w:rsidRDefault="00F42FC3" w:rsidP="00D84F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70D5A">
              <w:t>DeveloperWeek 2016</w:t>
            </w:r>
            <w:r>
              <w:t xml:space="preserve"> Hackathon</w:t>
            </w:r>
          </w:p>
        </w:tc>
      </w:tr>
      <w:tr w:rsidR="00651300" w:rsidTr="00D84F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651300" w:rsidRDefault="00651300" w:rsidP="00D84FA0">
            <w:r>
              <w:t>Winning Best Use of IBM Watson APIs</w:t>
            </w:r>
          </w:p>
        </w:tc>
        <w:tc>
          <w:tcPr>
            <w:tcW w:w="4675" w:type="dxa"/>
          </w:tcPr>
          <w:p w:rsidR="00651300" w:rsidRPr="00170D5A" w:rsidRDefault="00651300" w:rsidP="00D84F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SHacks</w:t>
            </w:r>
          </w:p>
        </w:tc>
      </w:tr>
      <w:tr w:rsidR="00012EFF" w:rsidTr="00D84F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012EFF" w:rsidRDefault="00012EFF" w:rsidP="00D84FA0">
            <w:r>
              <w:t>Winning 4</w:t>
            </w:r>
            <w:r w:rsidRPr="00012EFF">
              <w:rPr>
                <w:vertAlign w:val="superscript"/>
              </w:rPr>
              <w:t>th</w:t>
            </w:r>
            <w:r>
              <w:t xml:space="preserve"> Place Overall</w:t>
            </w:r>
          </w:p>
        </w:tc>
        <w:tc>
          <w:tcPr>
            <w:tcW w:w="4675" w:type="dxa"/>
          </w:tcPr>
          <w:p w:rsidR="00012EFF" w:rsidRDefault="00012EFF" w:rsidP="00D84F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inoHacks</w:t>
            </w:r>
          </w:p>
        </w:tc>
      </w:tr>
    </w:tbl>
    <w:p w:rsidR="00DA7C42" w:rsidRDefault="00DA7C42" w:rsidP="00806256">
      <w:pPr>
        <w:pStyle w:val="SectionHeaders"/>
      </w:pPr>
      <w:r>
        <w:t>Software and Tools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A7C42" w:rsidTr="00D84F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DA7C42" w:rsidRDefault="00DA7C42" w:rsidP="00D84FA0">
            <w:r>
              <w:t>Atom, Brackets</w:t>
            </w:r>
            <w:r w:rsidR="00994A62">
              <w:t>, Visual Studio Code</w:t>
            </w:r>
          </w:p>
        </w:tc>
        <w:tc>
          <w:tcPr>
            <w:tcW w:w="4675" w:type="dxa"/>
          </w:tcPr>
          <w:p w:rsidR="00DA7C42" w:rsidRPr="00EB4CDC" w:rsidRDefault="00DA7C42" w:rsidP="00D84FA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EB4CDC">
              <w:rPr>
                <w:b w:val="0"/>
              </w:rPr>
              <w:t>Code Editor</w:t>
            </w:r>
          </w:p>
        </w:tc>
      </w:tr>
      <w:tr w:rsidR="00DA7C42" w:rsidTr="00D84F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DA7C42" w:rsidRDefault="00DA7C42" w:rsidP="00D84FA0">
            <w:r>
              <w:t>Eclipse, STS, Netbeans</w:t>
            </w:r>
          </w:p>
        </w:tc>
        <w:tc>
          <w:tcPr>
            <w:tcW w:w="4675" w:type="dxa"/>
          </w:tcPr>
          <w:p w:rsidR="00DA7C42" w:rsidRDefault="00DA7C42" w:rsidP="00D84F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ave Coding Environment</w:t>
            </w:r>
          </w:p>
        </w:tc>
      </w:tr>
      <w:tr w:rsidR="00DA7C42" w:rsidTr="00D84F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DA7C42" w:rsidRDefault="00DA7C42" w:rsidP="00D84FA0">
            <w:r>
              <w:t>Microsoft Office</w:t>
            </w:r>
          </w:p>
        </w:tc>
        <w:tc>
          <w:tcPr>
            <w:tcW w:w="4675" w:type="dxa"/>
          </w:tcPr>
          <w:p w:rsidR="00DA7C42" w:rsidRDefault="00DA7C42" w:rsidP="00D84F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ffice Tools</w:t>
            </w:r>
          </w:p>
        </w:tc>
      </w:tr>
      <w:tr w:rsidR="00DA7C42" w:rsidTr="00D84F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DA7C42" w:rsidRDefault="00DA7C42" w:rsidP="00D84FA0">
            <w:r>
              <w:t>Window Movie Maker</w:t>
            </w:r>
          </w:p>
        </w:tc>
        <w:tc>
          <w:tcPr>
            <w:tcW w:w="4675" w:type="dxa"/>
          </w:tcPr>
          <w:p w:rsidR="00DA7C42" w:rsidRDefault="00DA7C42" w:rsidP="00D84F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ideo Editing Software</w:t>
            </w:r>
          </w:p>
        </w:tc>
      </w:tr>
      <w:tr w:rsidR="00DA7C42" w:rsidTr="00D84F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DA7C42" w:rsidRDefault="00DA7C42" w:rsidP="00D84FA0">
            <w:r>
              <w:lastRenderedPageBreak/>
              <w:t>C9 IDE</w:t>
            </w:r>
          </w:p>
        </w:tc>
        <w:tc>
          <w:tcPr>
            <w:tcW w:w="4675" w:type="dxa"/>
          </w:tcPr>
          <w:p w:rsidR="00DA7C42" w:rsidRDefault="00DA7C42" w:rsidP="00D84F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ud IDE and Server</w:t>
            </w:r>
          </w:p>
        </w:tc>
      </w:tr>
      <w:tr w:rsidR="00DA7C42" w:rsidTr="00D84F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DA7C42" w:rsidRDefault="00DA7C42" w:rsidP="00D84FA0">
            <w:r>
              <w:t>Github</w:t>
            </w:r>
          </w:p>
        </w:tc>
        <w:tc>
          <w:tcPr>
            <w:tcW w:w="4675" w:type="dxa"/>
          </w:tcPr>
          <w:p w:rsidR="00DA7C42" w:rsidRDefault="00DA7C42" w:rsidP="00D84F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ource Code Repository</w:t>
            </w:r>
          </w:p>
        </w:tc>
      </w:tr>
      <w:tr w:rsidR="00DA7C42" w:rsidTr="00D84F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DA7C42" w:rsidRDefault="00DA7C42" w:rsidP="00D84FA0">
            <w:r>
              <w:t>Oracle Virtual Box</w:t>
            </w:r>
          </w:p>
        </w:tc>
        <w:tc>
          <w:tcPr>
            <w:tcW w:w="4675" w:type="dxa"/>
          </w:tcPr>
          <w:p w:rsidR="00DA7C42" w:rsidRDefault="00DA7C42" w:rsidP="00D84F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rver Virtualization</w:t>
            </w:r>
          </w:p>
        </w:tc>
      </w:tr>
      <w:tr w:rsidR="00EA2494" w:rsidTr="00D84F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EA2494" w:rsidRDefault="00EA2494" w:rsidP="00D84FA0">
            <w:r>
              <w:t>Adobe Photoshop</w:t>
            </w:r>
          </w:p>
        </w:tc>
        <w:tc>
          <w:tcPr>
            <w:tcW w:w="4675" w:type="dxa"/>
          </w:tcPr>
          <w:p w:rsidR="00EA2494" w:rsidRDefault="00EA2494" w:rsidP="00D84F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hoto Editing Software</w:t>
            </w:r>
          </w:p>
        </w:tc>
      </w:tr>
    </w:tbl>
    <w:p w:rsidR="00304F0B" w:rsidRDefault="00304F0B" w:rsidP="00806256">
      <w:pPr>
        <w:pStyle w:val="SectionHeaders"/>
      </w:pPr>
      <w:r>
        <w:t>Computer Science Skills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3055"/>
        <w:gridCol w:w="6295"/>
      </w:tblGrid>
      <w:tr w:rsidR="00EA596E" w:rsidTr="000205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4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5" w:type="dxa"/>
          </w:tcPr>
          <w:p w:rsidR="00EA596E" w:rsidRDefault="00EA596E" w:rsidP="00EA596E">
            <w:r>
              <w:t>Programming Languages</w:t>
            </w:r>
          </w:p>
          <w:p w:rsidR="00816931" w:rsidRDefault="00816931" w:rsidP="00EA596E"/>
        </w:tc>
        <w:tc>
          <w:tcPr>
            <w:tcW w:w="6295" w:type="dxa"/>
          </w:tcPr>
          <w:p w:rsidR="00EA596E" w:rsidRDefault="00EA596E" w:rsidP="00816931">
            <w:pPr>
              <w:pStyle w:val="ListParagraph"/>
              <w:numPr>
                <w:ilvl w:val="0"/>
                <w:numId w:val="1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AF40DB">
              <w:rPr>
                <w:b w:val="0"/>
              </w:rPr>
              <w:t>JavaScript</w:t>
            </w:r>
          </w:p>
          <w:p w:rsidR="00AB69DE" w:rsidRPr="00AF40DB" w:rsidRDefault="00AB69DE" w:rsidP="00816931">
            <w:pPr>
              <w:pStyle w:val="ListParagraph"/>
              <w:numPr>
                <w:ilvl w:val="0"/>
                <w:numId w:val="1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ES6</w:t>
            </w:r>
          </w:p>
          <w:p w:rsidR="00EA596E" w:rsidRDefault="00EA596E" w:rsidP="00816931">
            <w:pPr>
              <w:pStyle w:val="ListParagraph"/>
              <w:numPr>
                <w:ilvl w:val="0"/>
                <w:numId w:val="1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AF40DB">
              <w:rPr>
                <w:b w:val="0"/>
              </w:rPr>
              <w:t>Java</w:t>
            </w:r>
          </w:p>
          <w:p w:rsidR="00E67ECD" w:rsidRDefault="00E67ECD" w:rsidP="00816931">
            <w:pPr>
              <w:pStyle w:val="ListParagraph"/>
              <w:numPr>
                <w:ilvl w:val="0"/>
                <w:numId w:val="1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Python</w:t>
            </w:r>
          </w:p>
          <w:p w:rsidR="00E67ECD" w:rsidRPr="00AF40DB" w:rsidRDefault="00E67ECD" w:rsidP="00816931">
            <w:pPr>
              <w:pStyle w:val="ListParagraph"/>
              <w:numPr>
                <w:ilvl w:val="0"/>
                <w:numId w:val="1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Ruby</w:t>
            </w:r>
          </w:p>
          <w:p w:rsidR="00EA596E" w:rsidRPr="00AF40DB" w:rsidRDefault="00EA596E" w:rsidP="00816931">
            <w:pPr>
              <w:pStyle w:val="ListParagraph"/>
              <w:numPr>
                <w:ilvl w:val="0"/>
                <w:numId w:val="1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AF40DB">
              <w:rPr>
                <w:b w:val="0"/>
              </w:rPr>
              <w:t>HTML</w:t>
            </w:r>
          </w:p>
          <w:p w:rsidR="00EA596E" w:rsidRPr="00AF40DB" w:rsidRDefault="00EA596E" w:rsidP="00816931">
            <w:pPr>
              <w:pStyle w:val="ListParagraph"/>
              <w:numPr>
                <w:ilvl w:val="0"/>
                <w:numId w:val="1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AF40DB">
              <w:rPr>
                <w:b w:val="0"/>
              </w:rPr>
              <w:t>CSS</w:t>
            </w:r>
          </w:p>
          <w:p w:rsidR="00816931" w:rsidRPr="00EA596E" w:rsidRDefault="00EA596E" w:rsidP="00816931">
            <w:pPr>
              <w:pStyle w:val="ListParagraph"/>
              <w:numPr>
                <w:ilvl w:val="0"/>
                <w:numId w:val="1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F40DB">
              <w:rPr>
                <w:b w:val="0"/>
              </w:rPr>
              <w:t>SQL</w:t>
            </w:r>
          </w:p>
        </w:tc>
      </w:tr>
      <w:tr w:rsidR="00816931" w:rsidTr="000205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5" w:type="dxa"/>
          </w:tcPr>
          <w:p w:rsidR="00816931" w:rsidRDefault="00501879" w:rsidP="00EA596E">
            <w:r>
              <w:t xml:space="preserve">Java </w:t>
            </w:r>
            <w:r w:rsidR="00816931">
              <w:t>Technologies</w:t>
            </w:r>
          </w:p>
        </w:tc>
        <w:tc>
          <w:tcPr>
            <w:tcW w:w="6295" w:type="dxa"/>
          </w:tcPr>
          <w:p w:rsidR="00816931" w:rsidRDefault="002C737B" w:rsidP="00816931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pring Boot</w:t>
            </w:r>
          </w:p>
          <w:p w:rsidR="002C737B" w:rsidRDefault="002C737B" w:rsidP="00816931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ven</w:t>
            </w:r>
          </w:p>
          <w:p w:rsidR="002C737B" w:rsidRDefault="002C737B" w:rsidP="00816931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rvlets</w:t>
            </w:r>
          </w:p>
          <w:p w:rsidR="002C737B" w:rsidRDefault="002C737B" w:rsidP="00816931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Ps</w:t>
            </w:r>
          </w:p>
          <w:p w:rsidR="002C737B" w:rsidRDefault="002C737B" w:rsidP="00816931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Auth2</w:t>
            </w:r>
          </w:p>
          <w:p w:rsidR="002C737B" w:rsidRDefault="002C737B" w:rsidP="00AC0882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ebjars</w:t>
            </w:r>
          </w:p>
          <w:p w:rsidR="00D0326C" w:rsidRDefault="00D0326C" w:rsidP="00AC0882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PA</w:t>
            </w:r>
            <w:r w:rsidR="004A5994">
              <w:t xml:space="preserve"> (Java Persistence API)</w:t>
            </w:r>
          </w:p>
        </w:tc>
      </w:tr>
      <w:tr w:rsidR="00501879" w:rsidTr="000205AE">
        <w:trPr>
          <w:trHeight w:val="2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5" w:type="dxa"/>
          </w:tcPr>
          <w:p w:rsidR="00501879" w:rsidRDefault="00CD2AFC" w:rsidP="00EA596E">
            <w:r>
              <w:t>Web Technologies</w:t>
            </w:r>
          </w:p>
        </w:tc>
        <w:tc>
          <w:tcPr>
            <w:tcW w:w="6295" w:type="dxa"/>
          </w:tcPr>
          <w:p w:rsidR="00501879" w:rsidRDefault="00CD2AFC" w:rsidP="00816931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de.js</w:t>
            </w:r>
          </w:p>
          <w:p w:rsidR="00E67ECD" w:rsidRDefault="00E67ECD" w:rsidP="00816931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uby on Rails</w:t>
            </w:r>
          </w:p>
          <w:p w:rsidR="00E67ECD" w:rsidRDefault="00E67ECD" w:rsidP="00816931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vise</w:t>
            </w:r>
          </w:p>
          <w:p w:rsidR="00CD2AFC" w:rsidRDefault="00573DC6" w:rsidP="00816931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xpress</w:t>
            </w:r>
          </w:p>
          <w:p w:rsidR="00573DC6" w:rsidRDefault="00573DC6" w:rsidP="00816931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JS Templates</w:t>
            </w:r>
          </w:p>
          <w:p w:rsidR="00573DC6" w:rsidRDefault="00573DC6" w:rsidP="00816931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assport</w:t>
            </w:r>
          </w:p>
          <w:p w:rsidR="00573DC6" w:rsidRDefault="00573DC6" w:rsidP="00816931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gular</w:t>
            </w:r>
          </w:p>
          <w:p w:rsidR="001B5002" w:rsidRDefault="001B5002" w:rsidP="00816931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gular 2</w:t>
            </w:r>
          </w:p>
          <w:p w:rsidR="00573DC6" w:rsidRDefault="00573DC6" w:rsidP="00816931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andlebars</w:t>
            </w:r>
          </w:p>
          <w:p w:rsidR="004A6CFD" w:rsidRDefault="004A6CFD" w:rsidP="00816931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terialize</w:t>
            </w:r>
          </w:p>
          <w:p w:rsidR="004A6CFD" w:rsidRDefault="004A6CFD" w:rsidP="00816931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ootstrap</w:t>
            </w:r>
          </w:p>
          <w:p w:rsidR="00A809B2" w:rsidRDefault="00A809B2" w:rsidP="00816931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ootswatch</w:t>
            </w:r>
            <w:r w:rsidR="00BA4822">
              <w:t xml:space="preserve"> Themes</w:t>
            </w:r>
          </w:p>
          <w:p w:rsidR="00C41C39" w:rsidRDefault="00C41C39" w:rsidP="00816931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Query</w:t>
            </w:r>
          </w:p>
          <w:p w:rsidR="00B011DC" w:rsidRDefault="00B011DC" w:rsidP="00816931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act</w:t>
            </w:r>
          </w:p>
          <w:p w:rsidR="00D84014" w:rsidRDefault="00D84014" w:rsidP="00816931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dux</w:t>
            </w:r>
          </w:p>
        </w:tc>
      </w:tr>
      <w:tr w:rsidR="00A34815" w:rsidTr="000205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5" w:type="dxa"/>
          </w:tcPr>
          <w:p w:rsidR="00A34815" w:rsidRDefault="00A34815" w:rsidP="00EA596E">
            <w:r>
              <w:t>Databases</w:t>
            </w:r>
            <w:r w:rsidR="00923E95">
              <w:t xml:space="preserve"> and Related Technologies</w:t>
            </w:r>
          </w:p>
        </w:tc>
        <w:tc>
          <w:tcPr>
            <w:tcW w:w="6295" w:type="dxa"/>
          </w:tcPr>
          <w:p w:rsidR="00A34815" w:rsidRDefault="0097587E" w:rsidP="00816931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QL Server</w:t>
            </w:r>
          </w:p>
          <w:p w:rsidR="0097587E" w:rsidRDefault="0097587E" w:rsidP="00816931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ongoDB</w:t>
            </w:r>
          </w:p>
          <w:p w:rsidR="0097587E" w:rsidRDefault="0097587E" w:rsidP="00816931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ySQL</w:t>
            </w:r>
          </w:p>
          <w:p w:rsidR="004173B7" w:rsidRDefault="00923E95" w:rsidP="004173B7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ongoose</w:t>
            </w:r>
          </w:p>
        </w:tc>
      </w:tr>
      <w:tr w:rsidR="006C37D9" w:rsidTr="000205AE">
        <w:trPr>
          <w:trHeight w:val="12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5" w:type="dxa"/>
          </w:tcPr>
          <w:p w:rsidR="006C37D9" w:rsidRDefault="006C37D9" w:rsidP="00EA596E">
            <w:r>
              <w:t>Operating Systems</w:t>
            </w:r>
          </w:p>
        </w:tc>
        <w:tc>
          <w:tcPr>
            <w:tcW w:w="6295" w:type="dxa"/>
          </w:tcPr>
          <w:p w:rsidR="006C37D9" w:rsidRDefault="00CE4E62" w:rsidP="00816931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inux (Ubuntu)</w:t>
            </w:r>
          </w:p>
          <w:p w:rsidR="00CE4E62" w:rsidRDefault="00CE4E62" w:rsidP="00816931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indows</w:t>
            </w:r>
          </w:p>
          <w:p w:rsidR="00CD57FB" w:rsidRDefault="00CD57FB" w:rsidP="00816931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S</w:t>
            </w:r>
            <w:r w:rsidR="00601205">
              <w:t xml:space="preserve"> </w:t>
            </w:r>
            <w:r>
              <w:t>X</w:t>
            </w:r>
          </w:p>
          <w:p w:rsidR="00C31570" w:rsidRDefault="00846789" w:rsidP="00846789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ocker</w:t>
            </w:r>
          </w:p>
        </w:tc>
      </w:tr>
    </w:tbl>
    <w:p w:rsidR="00784A34" w:rsidRDefault="00784A34" w:rsidP="00225582"/>
    <w:p w:rsidR="0056776B" w:rsidRDefault="00B74100" w:rsidP="00806256">
      <w:pPr>
        <w:pStyle w:val="SectionHeaders"/>
      </w:pPr>
      <w:r>
        <w:t>My Github Projects</w:t>
      </w:r>
      <w:r w:rsidR="00446577">
        <w:t xml:space="preserve"> </w:t>
      </w:r>
      <w:r w:rsidR="00446577" w:rsidRPr="00806256">
        <w:rPr>
          <w:sz w:val="24"/>
          <w:szCs w:val="24"/>
        </w:rPr>
        <w:t>(Click on application name for more information)</w:t>
      </w:r>
    </w:p>
    <w:p w:rsidR="00116745" w:rsidRPr="00116745" w:rsidRDefault="00116745" w:rsidP="00116745">
      <w:pPr>
        <w:pStyle w:val="Heading2"/>
      </w:pPr>
      <w:r w:rsidRPr="00DF2124">
        <w:rPr>
          <w:color w:val="auto"/>
        </w:rPr>
        <w:t xml:space="preserve">All of these projects are stored in my </w:t>
      </w:r>
      <w:hyperlink r:id="rId13" w:history="1">
        <w:r w:rsidRPr="005F1A0E">
          <w:rPr>
            <w:rStyle w:val="Hyperlink"/>
            <w:color w:val="2E74B5" w:themeColor="accent1" w:themeShade="BF"/>
          </w:rPr>
          <w:t>Github repositories</w:t>
        </w:r>
      </w:hyperlink>
      <w:r w:rsidRPr="00DF2124">
        <w:rPr>
          <w:color w:val="auto"/>
        </w:rPr>
        <w:t>.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3145"/>
        <w:gridCol w:w="6205"/>
      </w:tblGrid>
      <w:tr w:rsidR="00B74100" w:rsidTr="00580D8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:rsidR="00B74100" w:rsidRDefault="00C024F3" w:rsidP="00B74100">
            <w:hyperlink r:id="rId14" w:history="1">
              <w:r w:rsidR="00B74100" w:rsidRPr="00B74100">
                <w:rPr>
                  <w:rStyle w:val="Hyperlink"/>
                </w:rPr>
                <w:t>Voting Application</w:t>
              </w:r>
            </w:hyperlink>
          </w:p>
        </w:tc>
        <w:tc>
          <w:tcPr>
            <w:tcW w:w="6205" w:type="dxa"/>
          </w:tcPr>
          <w:p w:rsidR="00B74100" w:rsidRPr="00DF2124" w:rsidRDefault="00B74100" w:rsidP="00B7410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DF2124">
              <w:rPr>
                <w:b w:val="0"/>
              </w:rPr>
              <w:t>An application that manages polls and shows results graphically.</w:t>
            </w:r>
          </w:p>
        </w:tc>
      </w:tr>
      <w:tr w:rsidR="00B74100" w:rsidTr="00580D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:rsidR="00B74100" w:rsidRDefault="00C024F3" w:rsidP="00B74100">
            <w:hyperlink r:id="rId15" w:history="1">
              <w:r w:rsidR="00B74100" w:rsidRPr="00446577">
                <w:rPr>
                  <w:rStyle w:val="Hyperlink"/>
                </w:rPr>
                <w:t>Nightlife Coordinator</w:t>
              </w:r>
            </w:hyperlink>
          </w:p>
        </w:tc>
        <w:tc>
          <w:tcPr>
            <w:tcW w:w="6205" w:type="dxa"/>
          </w:tcPr>
          <w:p w:rsidR="00B74100" w:rsidRDefault="00B74100" w:rsidP="00B741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n application that allows people to know what bars others are going tonight.</w:t>
            </w:r>
          </w:p>
        </w:tc>
      </w:tr>
      <w:tr w:rsidR="00F9230C" w:rsidTr="00580D8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:rsidR="00F9230C" w:rsidRDefault="00C024F3" w:rsidP="00B74100">
            <w:hyperlink r:id="rId16" w:history="1">
              <w:r w:rsidR="00F9230C" w:rsidRPr="00734CBA">
                <w:rPr>
                  <w:rStyle w:val="Hyperlink"/>
                </w:rPr>
                <w:t>Chart of the Stock Market</w:t>
              </w:r>
            </w:hyperlink>
          </w:p>
        </w:tc>
        <w:tc>
          <w:tcPr>
            <w:tcW w:w="6205" w:type="dxa"/>
          </w:tcPr>
          <w:p w:rsidR="00F9230C" w:rsidRDefault="00F9230C" w:rsidP="00F923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 application which show</w:t>
            </w:r>
            <w:r w:rsidR="000444E3">
              <w:t xml:space="preserve">s </w:t>
            </w:r>
            <w:r>
              <w:t>the latest stock prices.</w:t>
            </w:r>
            <w:r w:rsidR="00E61A7A">
              <w:t xml:space="preserve"> This is an</w:t>
            </w:r>
            <w:r w:rsidR="00F853C3">
              <w:t xml:space="preserve"> interactive, collaborative, and real-time application.</w:t>
            </w:r>
          </w:p>
        </w:tc>
      </w:tr>
      <w:tr w:rsidR="00734CBA" w:rsidTr="00580D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:rsidR="00734CBA" w:rsidRDefault="00C024F3" w:rsidP="00B74100">
            <w:hyperlink r:id="rId17" w:history="1">
              <w:r w:rsidR="00734CBA" w:rsidRPr="00C9223C">
                <w:rPr>
                  <w:rStyle w:val="Hyperlink"/>
                </w:rPr>
                <w:t>Book Trading Application</w:t>
              </w:r>
            </w:hyperlink>
          </w:p>
        </w:tc>
        <w:tc>
          <w:tcPr>
            <w:tcW w:w="6205" w:type="dxa"/>
          </w:tcPr>
          <w:p w:rsidR="00734CBA" w:rsidRDefault="00734CBA" w:rsidP="00F923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n application which allows users to trade books.</w:t>
            </w:r>
          </w:p>
        </w:tc>
      </w:tr>
      <w:tr w:rsidR="00C9223C" w:rsidTr="00580D8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:rsidR="00C9223C" w:rsidRDefault="00C024F3" w:rsidP="00B74100">
            <w:hyperlink r:id="rId18" w:history="1">
              <w:r w:rsidR="00C9223C" w:rsidRPr="00D62FE6">
                <w:rPr>
                  <w:rStyle w:val="Hyperlink"/>
                </w:rPr>
                <w:t>Fairy Tail Downloader</w:t>
              </w:r>
            </w:hyperlink>
          </w:p>
        </w:tc>
        <w:tc>
          <w:tcPr>
            <w:tcW w:w="6205" w:type="dxa"/>
          </w:tcPr>
          <w:p w:rsidR="00C9223C" w:rsidRDefault="00C9223C" w:rsidP="00F923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is is a Chrome Application which allows users to download Fairy Tail video episodes</w:t>
            </w:r>
            <w:r w:rsidR="00D62FE6">
              <w:t xml:space="preserve"> in bulk</w:t>
            </w:r>
            <w:r>
              <w:t xml:space="preserve">. </w:t>
            </w:r>
          </w:p>
        </w:tc>
      </w:tr>
      <w:tr w:rsidR="00B367C3" w:rsidTr="00580D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:rsidR="00B367C3" w:rsidRDefault="00C024F3" w:rsidP="00B74100">
            <w:hyperlink r:id="rId19" w:history="1">
              <w:r w:rsidR="00377A38" w:rsidRPr="00063566">
                <w:rPr>
                  <w:rStyle w:val="Hyperlink"/>
                </w:rPr>
                <w:t>Spark Dashboard</w:t>
              </w:r>
            </w:hyperlink>
          </w:p>
        </w:tc>
        <w:tc>
          <w:tcPr>
            <w:tcW w:w="6205" w:type="dxa"/>
          </w:tcPr>
          <w:p w:rsidR="00B367C3" w:rsidRDefault="00B367C3" w:rsidP="00F923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Manage massive email campaigns using </w:t>
            </w:r>
            <w:hyperlink r:id="rId20" w:history="1">
              <w:r w:rsidRPr="00377A38">
                <w:rPr>
                  <w:rStyle w:val="Hyperlink"/>
                </w:rPr>
                <w:t>SparkPost</w:t>
              </w:r>
            </w:hyperlink>
            <w:r>
              <w:t xml:space="preserve"> APIs and store email tracking data</w:t>
            </w:r>
            <w:r w:rsidR="00EC6814">
              <w:t xml:space="preserve"> on Amazon AWS using NetApp’s </w:t>
            </w:r>
            <w:hyperlink r:id="rId21" w:history="1">
              <w:r w:rsidR="00EC6814" w:rsidRPr="00D22B8B">
                <w:rPr>
                  <w:rStyle w:val="Hyperlink"/>
                </w:rPr>
                <w:t>OnTAP</w:t>
              </w:r>
            </w:hyperlink>
            <w:r>
              <w:t xml:space="preserve"> storage appliances.</w:t>
            </w:r>
          </w:p>
        </w:tc>
      </w:tr>
      <w:tr w:rsidR="00943FD1" w:rsidTr="00580D8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:rsidR="00943FD1" w:rsidRDefault="00C024F3" w:rsidP="00B74100">
            <w:hyperlink r:id="rId22" w:history="1">
              <w:r w:rsidR="00943FD1" w:rsidRPr="00943FD1">
                <w:rPr>
                  <w:rStyle w:val="Hyperlink"/>
                </w:rPr>
                <w:t>Pinterest Clone</w:t>
              </w:r>
            </w:hyperlink>
          </w:p>
        </w:tc>
        <w:tc>
          <w:tcPr>
            <w:tcW w:w="6205" w:type="dxa"/>
          </w:tcPr>
          <w:p w:rsidR="00943FD1" w:rsidRDefault="00943FD1" w:rsidP="00F923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st as the name suggests, this is a simple clone of Pinterest.</w:t>
            </w:r>
          </w:p>
        </w:tc>
      </w:tr>
      <w:tr w:rsidR="00943FD1" w:rsidTr="00580D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:rsidR="00943FD1" w:rsidRDefault="00C024F3" w:rsidP="00B74100">
            <w:hyperlink r:id="rId23" w:history="1">
              <w:r w:rsidR="00943FD1" w:rsidRPr="004D01D2">
                <w:rPr>
                  <w:rStyle w:val="Hyperlink"/>
                </w:rPr>
                <w:t>Url Shortener</w:t>
              </w:r>
            </w:hyperlink>
          </w:p>
        </w:tc>
        <w:tc>
          <w:tcPr>
            <w:tcW w:w="6205" w:type="dxa"/>
          </w:tcPr>
          <w:p w:rsidR="00943FD1" w:rsidRDefault="00943FD1" w:rsidP="00F923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n API </w:t>
            </w:r>
            <w:r w:rsidR="00C341E3">
              <w:t xml:space="preserve">service </w:t>
            </w:r>
            <w:r>
              <w:t>which allows</w:t>
            </w:r>
            <w:r w:rsidR="001B11CB">
              <w:t xml:space="preserve"> client to generate a short URL.</w:t>
            </w:r>
          </w:p>
        </w:tc>
      </w:tr>
      <w:tr w:rsidR="00C341E3" w:rsidTr="00580D8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:rsidR="00C341E3" w:rsidRDefault="00C024F3" w:rsidP="00B74100">
            <w:hyperlink r:id="rId24" w:history="1">
              <w:r w:rsidR="004D01D2" w:rsidRPr="006F161C">
                <w:rPr>
                  <w:rStyle w:val="Hyperlink"/>
                </w:rPr>
                <w:t>Timestamp Microservice</w:t>
              </w:r>
            </w:hyperlink>
          </w:p>
        </w:tc>
        <w:tc>
          <w:tcPr>
            <w:tcW w:w="6205" w:type="dxa"/>
          </w:tcPr>
          <w:p w:rsidR="00B71533" w:rsidRDefault="004D01D2" w:rsidP="00F923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 API service which allows users to convert between Unix time and universal time formats.</w:t>
            </w:r>
          </w:p>
        </w:tc>
      </w:tr>
      <w:tr w:rsidR="00B71533" w:rsidTr="00580D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:rsidR="00B71533" w:rsidRPr="00B71533" w:rsidRDefault="00C024F3" w:rsidP="00B74100">
            <w:hyperlink r:id="rId25" w:history="1">
              <w:r w:rsidR="00B71533" w:rsidRPr="00B71533">
                <w:rPr>
                  <w:rStyle w:val="Hyperlink"/>
                  <w:bCs w:val="0"/>
                </w:rPr>
                <w:t>Shipwreck Application</w:t>
              </w:r>
            </w:hyperlink>
          </w:p>
        </w:tc>
        <w:tc>
          <w:tcPr>
            <w:tcW w:w="6205" w:type="dxa"/>
          </w:tcPr>
          <w:p w:rsidR="00B71533" w:rsidRDefault="00B71533" w:rsidP="00F923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n application using AngularJS, MySQL, Spring, and Java which</w:t>
            </w:r>
          </w:p>
          <w:p w:rsidR="00B71533" w:rsidRDefault="00B71533" w:rsidP="00F923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llows users to see current shipwrecks, and manage them.</w:t>
            </w:r>
          </w:p>
        </w:tc>
      </w:tr>
      <w:tr w:rsidR="00B71533" w:rsidTr="00580D8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:rsidR="00B71533" w:rsidRPr="00BE56CC" w:rsidRDefault="00C024F3" w:rsidP="00B74100">
            <w:hyperlink r:id="rId26" w:history="1">
              <w:r w:rsidR="00B71533" w:rsidRPr="00BE56CC">
                <w:rPr>
                  <w:rStyle w:val="Hyperlink"/>
                  <w:bCs w:val="0"/>
                </w:rPr>
                <w:t>News Application</w:t>
              </w:r>
            </w:hyperlink>
          </w:p>
        </w:tc>
        <w:tc>
          <w:tcPr>
            <w:tcW w:w="6205" w:type="dxa"/>
          </w:tcPr>
          <w:p w:rsidR="00B71533" w:rsidRDefault="00B71533" w:rsidP="00F923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 application using Ruby on Rails and MySQL to allow users to create, see, and manage news reports</w:t>
            </w:r>
            <w:r w:rsidR="00942560">
              <w:t>.</w:t>
            </w:r>
          </w:p>
        </w:tc>
      </w:tr>
    </w:tbl>
    <w:p w:rsidR="005215D0" w:rsidRDefault="005215D0" w:rsidP="005215D0">
      <w:pPr>
        <w:pStyle w:val="SectionHeaders"/>
      </w:pPr>
      <w:r>
        <w:t>Soft Skills</w:t>
      </w:r>
    </w:p>
    <w:p w:rsidR="005215D0" w:rsidRDefault="005215D0" w:rsidP="005215D0">
      <w:pPr>
        <w:pStyle w:val="ListParagraph"/>
        <w:numPr>
          <w:ilvl w:val="0"/>
          <w:numId w:val="5"/>
        </w:numPr>
      </w:pPr>
      <w:r>
        <w:t xml:space="preserve">I am </w:t>
      </w:r>
      <w:r w:rsidRPr="005215D0">
        <w:t>dependable, reliable, enthusiastic, and enjoy hard work.</w:t>
      </w:r>
    </w:p>
    <w:p w:rsidR="00ED30CD" w:rsidRDefault="005D7FEC" w:rsidP="005215D0">
      <w:pPr>
        <w:pStyle w:val="ListParagraph"/>
        <w:numPr>
          <w:ilvl w:val="0"/>
          <w:numId w:val="5"/>
        </w:numPr>
      </w:pPr>
      <w:r>
        <w:t>I am quite adaptable and flexible when it comes to time.</w:t>
      </w:r>
    </w:p>
    <w:p w:rsidR="006B5D2A" w:rsidRDefault="006B5D2A" w:rsidP="005215D0">
      <w:pPr>
        <w:pStyle w:val="ListParagraph"/>
        <w:numPr>
          <w:ilvl w:val="0"/>
          <w:numId w:val="5"/>
        </w:numPr>
      </w:pPr>
      <w:r>
        <w:t>I am willing to step out of my comfort zone and learn new things.</w:t>
      </w:r>
    </w:p>
    <w:p w:rsidR="005E3C17" w:rsidRDefault="005E3C17" w:rsidP="005215D0">
      <w:pPr>
        <w:pStyle w:val="ListParagraph"/>
        <w:numPr>
          <w:ilvl w:val="0"/>
          <w:numId w:val="5"/>
        </w:numPr>
      </w:pPr>
      <w:r>
        <w:t>I am a self</w:t>
      </w:r>
      <w:r w:rsidR="00C10942">
        <w:t>-</w:t>
      </w:r>
      <w:r>
        <w:t>learner.</w:t>
      </w:r>
    </w:p>
    <w:p w:rsidR="009E48E6" w:rsidRDefault="00EB62F1" w:rsidP="005215D0">
      <w:pPr>
        <w:pStyle w:val="ListParagraph"/>
        <w:numPr>
          <w:ilvl w:val="0"/>
          <w:numId w:val="5"/>
        </w:numPr>
      </w:pPr>
      <w:r>
        <w:t>I am a team player.</w:t>
      </w:r>
    </w:p>
    <w:p w:rsidR="0012175E" w:rsidRDefault="00B3719F" w:rsidP="0012175E">
      <w:pPr>
        <w:pStyle w:val="ListParagraph"/>
        <w:numPr>
          <w:ilvl w:val="0"/>
          <w:numId w:val="5"/>
        </w:numPr>
      </w:pPr>
      <w:r>
        <w:t>I take pride in the work that I turn in.</w:t>
      </w:r>
    </w:p>
    <w:p w:rsidR="00232D6C" w:rsidRDefault="00232D6C" w:rsidP="00232D6C">
      <w:pPr>
        <w:pStyle w:val="SectionHeaders"/>
      </w:pPr>
      <w:r>
        <w:t>Experience</w:t>
      </w:r>
    </w:p>
    <w:p w:rsidR="00232D6C" w:rsidRDefault="00232D6C" w:rsidP="00232D6C">
      <w:pPr>
        <w:pStyle w:val="ListParagraph"/>
        <w:numPr>
          <w:ilvl w:val="0"/>
          <w:numId w:val="7"/>
        </w:numPr>
      </w:pPr>
      <w:r>
        <w:t>Front-End</w:t>
      </w:r>
      <w:r w:rsidR="00674223">
        <w:t>/Back-End</w:t>
      </w:r>
      <w:r>
        <w:t xml:space="preserve"> Developer at </w:t>
      </w:r>
      <w:r w:rsidR="00840260">
        <w:t>Disaster Accountability Project. (1 and 1/2 years)</w:t>
      </w:r>
    </w:p>
    <w:p w:rsidR="00840260" w:rsidRDefault="00840260" w:rsidP="00840260">
      <w:pPr>
        <w:pStyle w:val="ListParagraph"/>
        <w:numPr>
          <w:ilvl w:val="1"/>
          <w:numId w:val="7"/>
        </w:numPr>
      </w:pPr>
      <w:r>
        <w:t xml:space="preserve">You can see my recommendation letter </w:t>
      </w:r>
      <w:hyperlink r:id="rId27" w:history="1">
        <w:r w:rsidRPr="000E0F1F">
          <w:rPr>
            <w:rStyle w:val="Hyperlink"/>
          </w:rPr>
          <w:t>here</w:t>
        </w:r>
      </w:hyperlink>
      <w:r>
        <w:t>.</w:t>
      </w:r>
    </w:p>
    <w:p w:rsidR="00551918" w:rsidRDefault="00551918" w:rsidP="00551918">
      <w:pPr>
        <w:pStyle w:val="ListParagraph"/>
        <w:numPr>
          <w:ilvl w:val="0"/>
          <w:numId w:val="7"/>
        </w:numPr>
      </w:pPr>
      <w:r>
        <w:t>Back-End API Developer for Code for Social Good. (</w:t>
      </w:r>
      <w:r w:rsidR="006C5C8A">
        <w:t>5</w:t>
      </w:r>
      <w:r>
        <w:t xml:space="preserve"> months)</w:t>
      </w:r>
    </w:p>
    <w:p w:rsidR="00551918" w:rsidRDefault="00551918" w:rsidP="00551918">
      <w:pPr>
        <w:pStyle w:val="ListParagraph"/>
        <w:numPr>
          <w:ilvl w:val="0"/>
          <w:numId w:val="7"/>
        </w:numPr>
      </w:pPr>
      <w:r>
        <w:t>Full-Stack Developer for a Startup (currently in Stealth). (July 2017 - currently)</w:t>
      </w:r>
    </w:p>
    <w:p w:rsidR="008A0E7C" w:rsidRDefault="008A0E7C" w:rsidP="008A0E7C">
      <w:pPr>
        <w:pStyle w:val="SectionHeaders"/>
      </w:pPr>
      <w:r w:rsidRPr="008A0E7C">
        <w:t>Certificates</w:t>
      </w:r>
    </w:p>
    <w:p w:rsidR="008A0E7C" w:rsidRPr="008A0E7C" w:rsidRDefault="008A0E7C" w:rsidP="008A0E7C">
      <w:pPr>
        <w:pStyle w:val="ListParagraph"/>
        <w:numPr>
          <w:ilvl w:val="0"/>
          <w:numId w:val="7"/>
        </w:numPr>
      </w:pPr>
      <w:r>
        <w:t xml:space="preserve">You can see my certificates </w:t>
      </w:r>
      <w:hyperlink r:id="rId28" w:history="1">
        <w:r w:rsidRPr="008A0E7C">
          <w:rPr>
            <w:rStyle w:val="Hyperlink"/>
          </w:rPr>
          <w:t>here</w:t>
        </w:r>
      </w:hyperlink>
      <w:r>
        <w:t>.</w:t>
      </w:r>
    </w:p>
    <w:p w:rsidR="00434E35" w:rsidRDefault="00434E35" w:rsidP="007E638D">
      <w:pPr>
        <w:pStyle w:val="SectionHeaders"/>
      </w:pPr>
      <w:r>
        <w:t>Education</w:t>
      </w: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1890"/>
        <w:gridCol w:w="7460"/>
      </w:tblGrid>
      <w:tr w:rsidR="00434E35" w:rsidTr="008079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:rsidR="00434E35" w:rsidRDefault="00281960" w:rsidP="0080792E">
            <w:r>
              <w:t>2015 – 2017</w:t>
            </w:r>
          </w:p>
          <w:p w:rsidR="00EE4020" w:rsidRDefault="00EE4020" w:rsidP="0080792E"/>
          <w:p w:rsidR="00894633" w:rsidRDefault="00894633" w:rsidP="0080792E">
            <w:r>
              <w:t>2017 – present</w:t>
            </w:r>
          </w:p>
        </w:tc>
        <w:tc>
          <w:tcPr>
            <w:tcW w:w="7460" w:type="dxa"/>
          </w:tcPr>
          <w:p w:rsidR="00EE4020" w:rsidRDefault="00434E35" w:rsidP="0080792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American High School</w:t>
            </w:r>
            <w:r w:rsidR="00281960">
              <w:t xml:space="preserve"> (Graduated early with High School Diploma equivalent)</w:t>
            </w:r>
          </w:p>
          <w:p w:rsidR="00894633" w:rsidRDefault="00894633" w:rsidP="0080792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Capella University</w:t>
            </w:r>
          </w:p>
          <w:p w:rsidR="00894633" w:rsidRDefault="00894633" w:rsidP="0080792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ursuing Bachelors of Science in Information Technology</w:t>
            </w:r>
          </w:p>
          <w:p w:rsidR="00EE4020" w:rsidRDefault="00EE4020" w:rsidP="0080792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pecialization in General Information Technology</w:t>
            </w:r>
            <w:bookmarkStart w:id="0" w:name="_GoBack"/>
            <w:bookmarkEnd w:id="0"/>
          </w:p>
          <w:p w:rsidR="00894633" w:rsidRDefault="00894633" w:rsidP="0080792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  <w:p w:rsidR="00281960" w:rsidRDefault="00281960" w:rsidP="0080792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  <w:p w:rsidR="00434E35" w:rsidRDefault="00434E35" w:rsidP="0080792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B74100" w:rsidRPr="00B74100" w:rsidRDefault="00B74100" w:rsidP="00B74100"/>
    <w:sectPr w:rsidR="00B74100" w:rsidRPr="00B741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024F3" w:rsidRDefault="00C024F3" w:rsidP="00304F0B">
      <w:pPr>
        <w:spacing w:after="0" w:line="240" w:lineRule="auto"/>
      </w:pPr>
      <w:r>
        <w:separator/>
      </w:r>
    </w:p>
  </w:endnote>
  <w:endnote w:type="continuationSeparator" w:id="0">
    <w:p w:rsidR="00C024F3" w:rsidRDefault="00C024F3" w:rsidP="00304F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dobe Fan Heiti Std B">
    <w:panose1 w:val="020B0700000000000000"/>
    <w:charset w:val="80"/>
    <w:family w:val="swiss"/>
    <w:notTrueType/>
    <w:pitch w:val="variable"/>
    <w:sig w:usb0="00000203" w:usb1="1A0F1900" w:usb2="00000016" w:usb3="00000000" w:csb0="00120005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024F3" w:rsidRDefault="00C024F3" w:rsidP="00304F0B">
      <w:pPr>
        <w:spacing w:after="0" w:line="240" w:lineRule="auto"/>
      </w:pPr>
      <w:r>
        <w:separator/>
      </w:r>
    </w:p>
  </w:footnote>
  <w:footnote w:type="continuationSeparator" w:id="0">
    <w:p w:rsidR="00C024F3" w:rsidRDefault="00C024F3" w:rsidP="00304F0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7B1020"/>
    <w:multiLevelType w:val="hybridMultilevel"/>
    <w:tmpl w:val="B68803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F20F91"/>
    <w:multiLevelType w:val="hybridMultilevel"/>
    <w:tmpl w:val="B656B8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ED69DC"/>
    <w:multiLevelType w:val="hybridMultilevel"/>
    <w:tmpl w:val="EF703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C154F1"/>
    <w:multiLevelType w:val="hybridMultilevel"/>
    <w:tmpl w:val="BA8AB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676651"/>
    <w:multiLevelType w:val="hybridMultilevel"/>
    <w:tmpl w:val="FAAA0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B914C3"/>
    <w:multiLevelType w:val="hybridMultilevel"/>
    <w:tmpl w:val="7436C2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874C2B"/>
    <w:multiLevelType w:val="hybridMultilevel"/>
    <w:tmpl w:val="81947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6"/>
  </w:num>
  <w:num w:numId="4">
    <w:abstractNumId w:val="3"/>
  </w:num>
  <w:num w:numId="5">
    <w:abstractNumId w:val="4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wMbW0MLYwMjI2NDdQ0lEKTi0uzszPAykwrgUAGD0XySwAAAA="/>
  </w:docVars>
  <w:rsids>
    <w:rsidRoot w:val="00304F0B"/>
    <w:rsid w:val="000107E5"/>
    <w:rsid w:val="00012EFF"/>
    <w:rsid w:val="000172FE"/>
    <w:rsid w:val="000205AE"/>
    <w:rsid w:val="00023A57"/>
    <w:rsid w:val="0002617F"/>
    <w:rsid w:val="000444E3"/>
    <w:rsid w:val="00063566"/>
    <w:rsid w:val="000660BB"/>
    <w:rsid w:val="0007324D"/>
    <w:rsid w:val="000E0F1F"/>
    <w:rsid w:val="00102DD3"/>
    <w:rsid w:val="001163EE"/>
    <w:rsid w:val="00116745"/>
    <w:rsid w:val="0012175E"/>
    <w:rsid w:val="00170D5A"/>
    <w:rsid w:val="00177D3C"/>
    <w:rsid w:val="00193994"/>
    <w:rsid w:val="001B11CB"/>
    <w:rsid w:val="001B5002"/>
    <w:rsid w:val="001D6C5F"/>
    <w:rsid w:val="001E74C8"/>
    <w:rsid w:val="001E7EB4"/>
    <w:rsid w:val="00225582"/>
    <w:rsid w:val="00232D6C"/>
    <w:rsid w:val="00234071"/>
    <w:rsid w:val="002368B1"/>
    <w:rsid w:val="002414ED"/>
    <w:rsid w:val="00243747"/>
    <w:rsid w:val="002458CC"/>
    <w:rsid w:val="00260FFB"/>
    <w:rsid w:val="00271006"/>
    <w:rsid w:val="00281960"/>
    <w:rsid w:val="002C3B1C"/>
    <w:rsid w:val="002C737B"/>
    <w:rsid w:val="002D0624"/>
    <w:rsid w:val="00304F0B"/>
    <w:rsid w:val="00310D83"/>
    <w:rsid w:val="003235DC"/>
    <w:rsid w:val="00373ABB"/>
    <w:rsid w:val="00376420"/>
    <w:rsid w:val="00377A38"/>
    <w:rsid w:val="003863DC"/>
    <w:rsid w:val="00386D32"/>
    <w:rsid w:val="003A1332"/>
    <w:rsid w:val="003B7831"/>
    <w:rsid w:val="003C2F77"/>
    <w:rsid w:val="003C662F"/>
    <w:rsid w:val="003E0ED9"/>
    <w:rsid w:val="003E766E"/>
    <w:rsid w:val="00403986"/>
    <w:rsid w:val="004173B7"/>
    <w:rsid w:val="00433955"/>
    <w:rsid w:val="00434E35"/>
    <w:rsid w:val="00446577"/>
    <w:rsid w:val="00451EBA"/>
    <w:rsid w:val="00472DE7"/>
    <w:rsid w:val="00476547"/>
    <w:rsid w:val="00483B35"/>
    <w:rsid w:val="004A5994"/>
    <w:rsid w:val="004A6CFD"/>
    <w:rsid w:val="004D01D2"/>
    <w:rsid w:val="00501879"/>
    <w:rsid w:val="0050379A"/>
    <w:rsid w:val="00505AB4"/>
    <w:rsid w:val="00515770"/>
    <w:rsid w:val="005215D0"/>
    <w:rsid w:val="00530752"/>
    <w:rsid w:val="00531C43"/>
    <w:rsid w:val="00544DDF"/>
    <w:rsid w:val="00546613"/>
    <w:rsid w:val="005471A4"/>
    <w:rsid w:val="00551918"/>
    <w:rsid w:val="0056776B"/>
    <w:rsid w:val="00573DC6"/>
    <w:rsid w:val="00580D85"/>
    <w:rsid w:val="005A56F6"/>
    <w:rsid w:val="005D317E"/>
    <w:rsid w:val="005D7FEC"/>
    <w:rsid w:val="005E3C17"/>
    <w:rsid w:val="005F1A0E"/>
    <w:rsid w:val="005F585F"/>
    <w:rsid w:val="005F61F5"/>
    <w:rsid w:val="00601205"/>
    <w:rsid w:val="0060148C"/>
    <w:rsid w:val="00614680"/>
    <w:rsid w:val="00651300"/>
    <w:rsid w:val="00673CE8"/>
    <w:rsid w:val="00674223"/>
    <w:rsid w:val="00683D67"/>
    <w:rsid w:val="0069531B"/>
    <w:rsid w:val="006B3919"/>
    <w:rsid w:val="006B5D2A"/>
    <w:rsid w:val="006C37D9"/>
    <w:rsid w:val="006C5C8A"/>
    <w:rsid w:val="006F161C"/>
    <w:rsid w:val="007138B2"/>
    <w:rsid w:val="00734CBA"/>
    <w:rsid w:val="00751DEB"/>
    <w:rsid w:val="00763189"/>
    <w:rsid w:val="00784A34"/>
    <w:rsid w:val="007C0D12"/>
    <w:rsid w:val="007E638D"/>
    <w:rsid w:val="00806256"/>
    <w:rsid w:val="00816931"/>
    <w:rsid w:val="00840260"/>
    <w:rsid w:val="00846789"/>
    <w:rsid w:val="0086665C"/>
    <w:rsid w:val="00894633"/>
    <w:rsid w:val="008A0E7C"/>
    <w:rsid w:val="008C4F37"/>
    <w:rsid w:val="008D3384"/>
    <w:rsid w:val="008D4B42"/>
    <w:rsid w:val="008D7ABE"/>
    <w:rsid w:val="008D7F1A"/>
    <w:rsid w:val="00902437"/>
    <w:rsid w:val="00923E95"/>
    <w:rsid w:val="00925DCF"/>
    <w:rsid w:val="00942560"/>
    <w:rsid w:val="00943FD1"/>
    <w:rsid w:val="0097587E"/>
    <w:rsid w:val="00976F66"/>
    <w:rsid w:val="00983564"/>
    <w:rsid w:val="00994A62"/>
    <w:rsid w:val="009E48E6"/>
    <w:rsid w:val="00A34815"/>
    <w:rsid w:val="00A809B2"/>
    <w:rsid w:val="00AB69DE"/>
    <w:rsid w:val="00AC0882"/>
    <w:rsid w:val="00AC2F3A"/>
    <w:rsid w:val="00AE4294"/>
    <w:rsid w:val="00AE59ED"/>
    <w:rsid w:val="00AF40DB"/>
    <w:rsid w:val="00B011DC"/>
    <w:rsid w:val="00B036B8"/>
    <w:rsid w:val="00B25323"/>
    <w:rsid w:val="00B2784E"/>
    <w:rsid w:val="00B367C3"/>
    <w:rsid w:val="00B3719F"/>
    <w:rsid w:val="00B63AC1"/>
    <w:rsid w:val="00B71533"/>
    <w:rsid w:val="00B74100"/>
    <w:rsid w:val="00B76F7C"/>
    <w:rsid w:val="00B9077C"/>
    <w:rsid w:val="00BA4822"/>
    <w:rsid w:val="00BD65FE"/>
    <w:rsid w:val="00BE56CC"/>
    <w:rsid w:val="00C024F3"/>
    <w:rsid w:val="00C04641"/>
    <w:rsid w:val="00C10942"/>
    <w:rsid w:val="00C26D71"/>
    <w:rsid w:val="00C31570"/>
    <w:rsid w:val="00C341E3"/>
    <w:rsid w:val="00C3610D"/>
    <w:rsid w:val="00C41C39"/>
    <w:rsid w:val="00C42AA5"/>
    <w:rsid w:val="00C5710D"/>
    <w:rsid w:val="00C9223C"/>
    <w:rsid w:val="00CD2AFC"/>
    <w:rsid w:val="00CD57FB"/>
    <w:rsid w:val="00CD7A11"/>
    <w:rsid w:val="00CE2272"/>
    <w:rsid w:val="00CE4E62"/>
    <w:rsid w:val="00D0326C"/>
    <w:rsid w:val="00D22281"/>
    <w:rsid w:val="00D22B8B"/>
    <w:rsid w:val="00D236DF"/>
    <w:rsid w:val="00D40D10"/>
    <w:rsid w:val="00D62FE6"/>
    <w:rsid w:val="00D84014"/>
    <w:rsid w:val="00DA3403"/>
    <w:rsid w:val="00DA62A1"/>
    <w:rsid w:val="00DA7C42"/>
    <w:rsid w:val="00DB08C3"/>
    <w:rsid w:val="00DC1AE7"/>
    <w:rsid w:val="00DE55CD"/>
    <w:rsid w:val="00DF2124"/>
    <w:rsid w:val="00E33D9A"/>
    <w:rsid w:val="00E61A7A"/>
    <w:rsid w:val="00E67ECD"/>
    <w:rsid w:val="00EA2494"/>
    <w:rsid w:val="00EA30B0"/>
    <w:rsid w:val="00EA596E"/>
    <w:rsid w:val="00EB489B"/>
    <w:rsid w:val="00EB4B49"/>
    <w:rsid w:val="00EB4CDC"/>
    <w:rsid w:val="00EB62F1"/>
    <w:rsid w:val="00EC6814"/>
    <w:rsid w:val="00ED30CD"/>
    <w:rsid w:val="00EE4020"/>
    <w:rsid w:val="00EF6461"/>
    <w:rsid w:val="00F05AA3"/>
    <w:rsid w:val="00F30EBC"/>
    <w:rsid w:val="00F342C4"/>
    <w:rsid w:val="00F3716E"/>
    <w:rsid w:val="00F42FC3"/>
    <w:rsid w:val="00F52453"/>
    <w:rsid w:val="00F833F9"/>
    <w:rsid w:val="00F853C3"/>
    <w:rsid w:val="00F9230C"/>
    <w:rsid w:val="00FD04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AE8218"/>
  <w15:chartTrackingRefBased/>
  <w15:docId w15:val="{B482CB74-AB83-454F-B295-364DED33CA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A30B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4A3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70D5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F646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4F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4F0B"/>
  </w:style>
  <w:style w:type="paragraph" w:styleId="Footer">
    <w:name w:val="footer"/>
    <w:basedOn w:val="Normal"/>
    <w:link w:val="FooterChar"/>
    <w:uiPriority w:val="99"/>
    <w:unhideWhenUsed/>
    <w:rsid w:val="00304F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4F0B"/>
  </w:style>
  <w:style w:type="paragraph" w:styleId="Title">
    <w:name w:val="Title"/>
    <w:basedOn w:val="Normal"/>
    <w:next w:val="Normal"/>
    <w:link w:val="TitleChar"/>
    <w:uiPriority w:val="10"/>
    <w:qFormat/>
    <w:rsid w:val="00EA30B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A30B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EA30B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EA30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EA30B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EA596E"/>
    <w:pPr>
      <w:ind w:left="720"/>
      <w:contextualSpacing/>
    </w:pPr>
  </w:style>
  <w:style w:type="table" w:styleId="TableGridLight">
    <w:name w:val="Grid Table Light"/>
    <w:basedOn w:val="TableNormal"/>
    <w:uiPriority w:val="40"/>
    <w:rsid w:val="0081693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4-Accent6">
    <w:name w:val="Grid Table 4 Accent 6"/>
    <w:basedOn w:val="TableNormal"/>
    <w:uiPriority w:val="49"/>
    <w:rsid w:val="000205AE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PlainTable2">
    <w:name w:val="Plain Table 2"/>
    <w:basedOn w:val="TableNormal"/>
    <w:uiPriority w:val="42"/>
    <w:rsid w:val="000205AE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784A3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70D5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74100"/>
    <w:rPr>
      <w:color w:val="0563C1" w:themeColor="hyperlink"/>
      <w:u w:val="single"/>
    </w:rPr>
  </w:style>
  <w:style w:type="paragraph" w:customStyle="1" w:styleId="SectionHeaders">
    <w:name w:val="Section Headers"/>
    <w:basedOn w:val="Heading1"/>
    <w:link w:val="SectionHeadersChar"/>
    <w:qFormat/>
    <w:rsid w:val="00806256"/>
    <w:rPr>
      <w:rFonts w:ascii="Adobe Fan Heiti Std B" w:hAnsi="Adobe Fan Heiti Std B"/>
      <w:color w:val="auto"/>
    </w:rPr>
  </w:style>
  <w:style w:type="character" w:customStyle="1" w:styleId="SectionHeadersChar">
    <w:name w:val="Section Headers Char"/>
    <w:basedOn w:val="Heading1Char"/>
    <w:link w:val="SectionHeaders"/>
    <w:rsid w:val="00806256"/>
    <w:rPr>
      <w:rFonts w:ascii="Adobe Fan Heiti Std B" w:eastAsiaTheme="majorEastAsia" w:hAnsi="Adobe Fan Heiti Std B" w:cstheme="majorBidi"/>
      <w:color w:val="2E74B5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F646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FollowedHyperlink">
    <w:name w:val="FollowedHyperlink"/>
    <w:basedOn w:val="DefaultParagraphFont"/>
    <w:uiPriority w:val="99"/>
    <w:semiHidden/>
    <w:unhideWhenUsed/>
    <w:rsid w:val="0067422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91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60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6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69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96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2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ohamashodiya@gmail.com" TargetMode="External"/><Relationship Id="rId13" Type="http://schemas.openxmlformats.org/officeDocument/2006/relationships/hyperlink" Target="https://github.com/soham1?tab=repositories" TargetMode="External"/><Relationship Id="rId18" Type="http://schemas.openxmlformats.org/officeDocument/2006/relationships/hyperlink" Target="https://github.com/soham1/ft-dl" TargetMode="External"/><Relationship Id="rId26" Type="http://schemas.openxmlformats.org/officeDocument/2006/relationships/hyperlink" Target="https://github.com/soham1/news_app" TargetMode="External"/><Relationship Id="rId3" Type="http://schemas.openxmlformats.org/officeDocument/2006/relationships/styles" Target="styles.xml"/><Relationship Id="rId21" Type="http://schemas.openxmlformats.org/officeDocument/2006/relationships/hyperlink" Target="http://www.netapp.com/us/products/platform-os/data-ontap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ohamashodiya.wordpress.com/" TargetMode="External"/><Relationship Id="rId17" Type="http://schemas.openxmlformats.org/officeDocument/2006/relationships/hyperlink" Target="https://github.com/soham1/fcc-booktrade" TargetMode="External"/><Relationship Id="rId25" Type="http://schemas.openxmlformats.org/officeDocument/2006/relationships/hyperlink" Target="https://github.com/soham1/java-shipwreck_app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soham1/fcc-stock" TargetMode="External"/><Relationship Id="rId20" Type="http://schemas.openxmlformats.org/officeDocument/2006/relationships/hyperlink" Target="https://www.sparkpost.com/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soham1" TargetMode="External"/><Relationship Id="rId24" Type="http://schemas.openxmlformats.org/officeDocument/2006/relationships/hyperlink" Target="https://github.com/soham1/fcc-timestamp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soham1/fcc-nightlife" TargetMode="External"/><Relationship Id="rId23" Type="http://schemas.openxmlformats.org/officeDocument/2006/relationships/hyperlink" Target="https://github.com/soham1/fcc-url-shortener" TargetMode="External"/><Relationship Id="rId28" Type="http://schemas.openxmlformats.org/officeDocument/2006/relationships/hyperlink" Target="https://github.com/soham1/Letters-Certificates" TargetMode="External"/><Relationship Id="rId10" Type="http://schemas.openxmlformats.org/officeDocument/2006/relationships/hyperlink" Target="soham1.github.io" TargetMode="External"/><Relationship Id="rId19" Type="http://schemas.openxmlformats.org/officeDocument/2006/relationships/hyperlink" Target="https://github.com/soham1/spark-dashboard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sohamashodiya" TargetMode="External"/><Relationship Id="rId14" Type="http://schemas.openxmlformats.org/officeDocument/2006/relationships/hyperlink" Target="https://github.com/soham1/fcc-votingapp" TargetMode="External"/><Relationship Id="rId22" Type="http://schemas.openxmlformats.org/officeDocument/2006/relationships/hyperlink" Target="https://github.com/soham1/fcc-pinterest-clone" TargetMode="External"/><Relationship Id="rId27" Type="http://schemas.openxmlformats.org/officeDocument/2006/relationships/hyperlink" Target="https://github.com/soham1/Letters-Certificates/blob/master/DAP%20Recommendation%20Letter.pdf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CCFAC1-0A44-4EDB-952D-86C39356F7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0</TotalTime>
  <Pages>4</Pages>
  <Words>812</Words>
  <Characters>463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ham Ashodiya</dc:creator>
  <cp:keywords/>
  <dc:description/>
  <cp:lastModifiedBy>Soham Ashodiya</cp:lastModifiedBy>
  <cp:revision>189</cp:revision>
  <dcterms:created xsi:type="dcterms:W3CDTF">2016-03-22T02:45:00Z</dcterms:created>
  <dcterms:modified xsi:type="dcterms:W3CDTF">2017-10-13T13:56:00Z</dcterms:modified>
</cp:coreProperties>
</file>